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77FC3" w14:textId="70F7CA7A" w:rsidR="00C6668B" w:rsidRPr="00BF00B2" w:rsidRDefault="00BF00B2" w:rsidP="00BF00B2">
      <w:pPr>
        <w:widowControl/>
        <w:jc w:val="center"/>
        <w:textAlignment w:val="baseline"/>
        <w:rPr>
          <w:sz w:val="24"/>
          <w:szCs w:val="28"/>
        </w:rPr>
      </w:pPr>
      <w:r w:rsidRPr="00BF00B2">
        <w:rPr>
          <w:sz w:val="24"/>
          <w:szCs w:val="28"/>
        </w:rPr>
        <w:t xml:space="preserve">Report </w:t>
      </w:r>
      <w:r w:rsidR="00B31403">
        <w:rPr>
          <w:sz w:val="24"/>
          <w:szCs w:val="28"/>
        </w:rPr>
        <w:t>1</w:t>
      </w:r>
    </w:p>
    <w:p w14:paraId="7F3BD32E" w14:textId="47996236" w:rsidR="00CA05C8" w:rsidRDefault="00D134A4" w:rsidP="00CA05C8">
      <w:pPr>
        <w:widowControl/>
        <w:numPr>
          <w:ilvl w:val="0"/>
          <w:numId w:val="1"/>
        </w:numPr>
        <w:tabs>
          <w:tab w:val="clear" w:pos="720"/>
        </w:tabs>
        <w:ind w:left="0" w:firstLine="0"/>
        <w:jc w:val="left"/>
        <w:textAlignment w:val="baseline"/>
      </w:pPr>
      <w:r w:rsidRPr="00D134A4">
        <w:rPr>
          <w:rFonts w:ascii="Arial" w:eastAsia="宋体" w:hAnsi="Arial" w:cs="Arial"/>
          <w:b/>
          <w:bCs/>
          <w:color w:val="2D3B45"/>
          <w:kern w:val="0"/>
          <w:sz w:val="22"/>
        </w:rPr>
        <w:t>Reflection</w:t>
      </w:r>
      <w:r w:rsidR="008B6400" w:rsidRPr="00CA05C8">
        <w:rPr>
          <w:rFonts w:ascii="Arial" w:eastAsia="宋体" w:hAnsi="Arial" w:cs="Arial"/>
          <w:b/>
          <w:bCs/>
          <w:color w:val="2D3B45"/>
          <w:kern w:val="0"/>
          <w:sz w:val="22"/>
        </w:rPr>
        <w:br/>
      </w:r>
      <w:r w:rsidR="00CA05C8" w:rsidRPr="00CA05C8">
        <w:t xml:space="preserve">In this assessment, </w:t>
      </w:r>
      <w:r>
        <w:t>I learned to</w:t>
      </w:r>
      <w:r w:rsidR="00CA05C8" w:rsidRPr="00CA05C8">
        <w:t xml:space="preserve"> establish the </w:t>
      </w:r>
      <w:r>
        <w:t xml:space="preserve">Java </w:t>
      </w:r>
      <w:r w:rsidR="00987E67">
        <w:t>class</w:t>
      </w:r>
      <w:r w:rsidR="00CA05C8" w:rsidRPr="00CA05C8">
        <w:t>,</w:t>
      </w:r>
      <w:r>
        <w:t xml:space="preserve"> </w:t>
      </w:r>
      <w:r w:rsidR="00987E67">
        <w:t>create methods for the class, overridden for the existing methods and create unit test to test the correctness for the methods and increase the covering rates</w:t>
      </w:r>
      <w:r w:rsidR="00CA05C8" w:rsidRPr="00CA05C8">
        <w:t>.</w:t>
      </w:r>
    </w:p>
    <w:p w14:paraId="3A36D031" w14:textId="58071421" w:rsidR="00E12B3E" w:rsidRPr="00AA0356" w:rsidRDefault="007C3646" w:rsidP="00E12B3E">
      <w:pPr>
        <w:widowControl/>
        <w:jc w:val="left"/>
        <w:textAlignment w:val="baseline"/>
      </w:pPr>
      <w:r>
        <w:rPr>
          <w:rFonts w:hint="eastAsia"/>
        </w:rPr>
        <w:t>I</w:t>
      </w:r>
      <w:r>
        <w:t>n terms of test files, it is quite clear to make comparation with expected output to the actual output in the separate test file, the syntax is simple and easy to write. The tests will help us detect errors in an early stage.</w:t>
      </w:r>
    </w:p>
    <w:p w14:paraId="5808D788" w14:textId="4B9128D8" w:rsidR="000B02C2" w:rsidRPr="007C3646" w:rsidRDefault="007C3646" w:rsidP="000B02C2">
      <w:pPr>
        <w:widowControl/>
        <w:numPr>
          <w:ilvl w:val="0"/>
          <w:numId w:val="1"/>
        </w:numPr>
        <w:tabs>
          <w:tab w:val="clear" w:pos="720"/>
        </w:tabs>
        <w:ind w:left="0" w:firstLine="0"/>
        <w:jc w:val="left"/>
        <w:textAlignment w:val="baseline"/>
        <w:rPr>
          <w:rFonts w:ascii="Arial" w:eastAsia="宋体" w:hAnsi="Arial" w:cs="Arial"/>
          <w:color w:val="2D3B45"/>
          <w:kern w:val="0"/>
          <w:sz w:val="22"/>
        </w:rPr>
      </w:pPr>
      <w:r w:rsidRPr="007C3646">
        <w:rPr>
          <w:rFonts w:ascii="Arial" w:eastAsia="宋体" w:hAnsi="Arial" w:cs="Arial"/>
          <w:b/>
          <w:bCs/>
          <w:color w:val="2D3B45"/>
          <w:kern w:val="0"/>
          <w:sz w:val="22"/>
        </w:rPr>
        <w:t>Testing Compariso</w:t>
      </w:r>
      <w:r>
        <w:rPr>
          <w:rFonts w:ascii="Arial" w:eastAsia="宋体" w:hAnsi="Arial" w:cs="Arial"/>
          <w:b/>
          <w:bCs/>
          <w:color w:val="2D3B45"/>
          <w:kern w:val="0"/>
          <w:sz w:val="22"/>
        </w:rPr>
        <w:t>n</w:t>
      </w:r>
    </w:p>
    <w:p w14:paraId="26B57713" w14:textId="1B93E01A" w:rsidR="007C3646" w:rsidRPr="00CB04C2" w:rsidRDefault="007C3646" w:rsidP="00CB04C2">
      <w:pPr>
        <w:widowControl/>
        <w:jc w:val="left"/>
        <w:textAlignment w:val="baseline"/>
      </w:pPr>
      <w:r w:rsidRPr="00CB04C2">
        <w:t>What’s the difference between testing with JUnit tests and with a Driver? Why did I ask you to create a driver this time?</w:t>
      </w:r>
    </w:p>
    <w:p w14:paraId="13091027" w14:textId="5C898959" w:rsidR="007C3646" w:rsidRPr="00CB04C2" w:rsidRDefault="007C3646" w:rsidP="00CB04C2">
      <w:pPr>
        <w:widowControl/>
        <w:jc w:val="left"/>
        <w:textAlignment w:val="baseline"/>
      </w:pPr>
      <w:r w:rsidRPr="00CB04C2">
        <w:t>JUnit tests</w:t>
      </w:r>
      <w:r w:rsidRPr="00CB04C2">
        <w:t xml:space="preserve"> have a very clear and simple syntax and formatted structure, gives the tester a direct view if the output is identical to the expected result.</w:t>
      </w:r>
    </w:p>
    <w:p w14:paraId="236711A5" w14:textId="6D21C883" w:rsidR="007C3646" w:rsidRDefault="007C3646" w:rsidP="00CB04C2">
      <w:pPr>
        <w:widowControl/>
        <w:jc w:val="left"/>
        <w:textAlignment w:val="baseline"/>
      </w:pPr>
      <w:r w:rsidRPr="00CB04C2">
        <w:rPr>
          <w:rFonts w:hint="eastAsia"/>
        </w:rPr>
        <w:t>I</w:t>
      </w:r>
      <w:r w:rsidRPr="00CB04C2">
        <w:t>n the driver, a lot of instances and if-else</w:t>
      </w:r>
      <w:r w:rsidR="00CB04C2" w:rsidRPr="00CB04C2">
        <w:t xml:space="preserve">, </w:t>
      </w:r>
      <w:proofErr w:type="spellStart"/>
      <w:r w:rsidR="00CB04C2" w:rsidRPr="00CB04C2">
        <w:t>println</w:t>
      </w:r>
      <w:proofErr w:type="spellEnd"/>
      <w:r w:rsidR="00CB04C2" w:rsidRPr="00CB04C2">
        <w:t>, equals</w:t>
      </w:r>
      <w:r w:rsidRPr="00CB04C2">
        <w:t xml:space="preserve"> statements are written, </w:t>
      </w:r>
      <w:r w:rsidR="00CB04C2" w:rsidRPr="00CB04C2">
        <w:t xml:space="preserve">the readability is not good and also difficult to maintain, it is even hard to know how many </w:t>
      </w:r>
      <w:proofErr w:type="gramStart"/>
      <w:r w:rsidR="00CB04C2" w:rsidRPr="00CB04C2">
        <w:t>test</w:t>
      </w:r>
      <w:proofErr w:type="gramEnd"/>
      <w:r w:rsidR="00CB04C2" w:rsidRPr="00CB04C2">
        <w:t xml:space="preserve"> are created.</w:t>
      </w:r>
    </w:p>
    <w:p w14:paraId="44FE7447" w14:textId="66173E18" w:rsidR="007C3646" w:rsidRPr="00CB04C2" w:rsidRDefault="00CB04C2" w:rsidP="00CB04C2">
      <w:pPr>
        <w:widowControl/>
        <w:jc w:val="left"/>
        <w:textAlignment w:val="baseline"/>
        <w:rPr>
          <w:rFonts w:hint="eastAsia"/>
        </w:rPr>
      </w:pPr>
      <w:r>
        <w:rPr>
          <w:rFonts w:hint="eastAsia"/>
        </w:rPr>
        <w:t>T</w:t>
      </w:r>
      <w:r>
        <w:t>he purpose of creating a driver is to make a direct comparation in unit test and driver-based tests.</w:t>
      </w:r>
    </w:p>
    <w:p w14:paraId="79123DCF" w14:textId="5320FDFD" w:rsidR="00CB04C2" w:rsidRDefault="00CB04C2" w:rsidP="00CB04C2">
      <w:pPr>
        <w:widowControl/>
        <w:numPr>
          <w:ilvl w:val="0"/>
          <w:numId w:val="1"/>
        </w:numPr>
        <w:tabs>
          <w:tab w:val="clear" w:pos="720"/>
        </w:tabs>
        <w:ind w:left="0" w:firstLine="0"/>
        <w:jc w:val="left"/>
        <w:textAlignment w:val="baseline"/>
        <w:rPr>
          <w:rFonts w:ascii="Arial" w:eastAsia="宋体" w:hAnsi="Arial" w:cs="Arial"/>
          <w:b/>
          <w:bCs/>
          <w:color w:val="2D3B45"/>
          <w:kern w:val="0"/>
          <w:sz w:val="22"/>
        </w:rPr>
      </w:pPr>
      <w:r w:rsidRPr="008B6400">
        <w:rPr>
          <w:rFonts w:ascii="Arial" w:eastAsia="宋体" w:hAnsi="Arial" w:cs="Arial"/>
          <w:b/>
          <w:bCs/>
          <w:color w:val="2D3B45"/>
          <w:kern w:val="0"/>
          <w:sz w:val="22"/>
        </w:rPr>
        <w:t>Extensions</w:t>
      </w:r>
    </w:p>
    <w:p w14:paraId="72642272" w14:textId="3BB5A90D" w:rsidR="00CB04C2" w:rsidRPr="00CB04C2" w:rsidRDefault="00CB04C2" w:rsidP="00CB04C2">
      <w:pPr>
        <w:pStyle w:val="a4"/>
        <w:numPr>
          <w:ilvl w:val="0"/>
          <w:numId w:val="3"/>
        </w:numPr>
        <w:ind w:firstLineChars="0"/>
        <w:rPr>
          <w:b/>
          <w:bCs/>
        </w:rPr>
      </w:pPr>
      <w:r w:rsidRPr="00CB04C2">
        <w:rPr>
          <w:b/>
          <w:bCs/>
        </w:rPr>
        <w:t xml:space="preserve">Increase the percent coverage of the provided testing class. </w:t>
      </w:r>
    </w:p>
    <w:p w14:paraId="432320ED" w14:textId="4690077C" w:rsidR="00CB04C2" w:rsidRPr="00CB04C2" w:rsidRDefault="00CB04C2" w:rsidP="00CB04C2">
      <w:pPr>
        <w:pStyle w:val="a4"/>
        <w:ind w:left="420" w:firstLineChars="0" w:firstLine="0"/>
        <w:rPr>
          <w:rFonts w:hint="eastAsia"/>
        </w:rPr>
      </w:pPr>
      <w:r>
        <w:rPr>
          <w:rFonts w:hint="eastAsia"/>
        </w:rPr>
        <w:t>I</w:t>
      </w:r>
      <w:r>
        <w:t xml:space="preserve"> have created 5 additional tests, including </w:t>
      </w:r>
      <w:proofErr w:type="spellStart"/>
      <w:proofErr w:type="gramStart"/>
      <w:r w:rsidRPr="00CB04C2">
        <w:t>testSwapXY</w:t>
      </w:r>
      <w:proofErr w:type="spellEnd"/>
      <w:r w:rsidRPr="00CB04C2">
        <w:t>(</w:t>
      </w:r>
      <w:proofErr w:type="gramEnd"/>
      <w:r w:rsidRPr="00CB04C2">
        <w:t>)</w:t>
      </w:r>
      <w:r>
        <w:t xml:space="preserve">, </w:t>
      </w:r>
      <w:proofErr w:type="spellStart"/>
      <w:r w:rsidRPr="00CB04C2">
        <w:t>testPointToString</w:t>
      </w:r>
      <w:proofErr w:type="spellEnd"/>
      <w:r w:rsidRPr="00CB04C2">
        <w:t>()</w:t>
      </w:r>
      <w:r>
        <w:t xml:space="preserve">, </w:t>
      </w:r>
      <w:proofErr w:type="spellStart"/>
      <w:r w:rsidRPr="00CB04C2">
        <w:t>testGetSlope</w:t>
      </w:r>
      <w:proofErr w:type="spellEnd"/>
      <w:r w:rsidRPr="00CB04C2">
        <w:t>()</w:t>
      </w:r>
      <w:r>
        <w:t xml:space="preserve">, </w:t>
      </w:r>
      <w:proofErr w:type="spellStart"/>
      <w:r w:rsidRPr="00CB04C2">
        <w:t>testCheckCross</w:t>
      </w:r>
      <w:proofErr w:type="spellEnd"/>
      <w:r w:rsidRPr="00CB04C2">
        <w:t>()</w:t>
      </w:r>
      <w:r>
        <w:t xml:space="preserve">, </w:t>
      </w:r>
      <w:proofErr w:type="spellStart"/>
      <w:r w:rsidRPr="00CB04C2">
        <w:t>testLineToString</w:t>
      </w:r>
      <w:proofErr w:type="spellEnd"/>
      <w:r w:rsidRPr="00CB04C2">
        <w:t>()</w:t>
      </w:r>
      <w:r>
        <w:t>.</w:t>
      </w:r>
      <w:r w:rsidR="000E363B">
        <w:t xml:space="preserve"> In the following pic, </w:t>
      </w:r>
      <w:r w:rsidR="000E363B" w:rsidRPr="000E363B">
        <w:t>22 tests all passed, including 5 student created tests.</w:t>
      </w:r>
    </w:p>
    <w:p w14:paraId="7D3D4E3C" w14:textId="555B55D8" w:rsidR="00CB04C2" w:rsidRPr="00CB04C2" w:rsidRDefault="00CB04C2" w:rsidP="00CB04C2">
      <w:pPr>
        <w:rPr>
          <w:rFonts w:hint="eastAsia"/>
        </w:rPr>
      </w:pPr>
      <w:r>
        <w:rPr>
          <w:noProof/>
        </w:rPr>
        <w:drawing>
          <wp:inline distT="0" distB="0" distL="0" distR="0" wp14:anchorId="2BF925F9" wp14:editId="17629332">
            <wp:extent cx="5274310" cy="2606675"/>
            <wp:effectExtent l="0" t="0" r="2540"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606675"/>
                    </a:xfrm>
                    <a:prstGeom prst="rect">
                      <a:avLst/>
                    </a:prstGeom>
                  </pic:spPr>
                </pic:pic>
              </a:graphicData>
            </a:graphic>
          </wp:inline>
        </w:drawing>
      </w:r>
    </w:p>
    <w:p w14:paraId="068A59F7" w14:textId="636D3864" w:rsidR="00CB04C2" w:rsidRPr="00CB04C2" w:rsidRDefault="00CB04C2" w:rsidP="00CB04C2">
      <w:pPr>
        <w:pStyle w:val="a4"/>
        <w:numPr>
          <w:ilvl w:val="0"/>
          <w:numId w:val="3"/>
        </w:numPr>
        <w:ind w:firstLineChars="0"/>
        <w:rPr>
          <w:b/>
          <w:bCs/>
        </w:rPr>
      </w:pPr>
      <w:r w:rsidRPr="00CB04C2">
        <w:rPr>
          <w:b/>
          <w:bCs/>
        </w:rPr>
        <w:t xml:space="preserve">Add </w:t>
      </w:r>
      <w:proofErr w:type="gramStart"/>
      <w:r w:rsidRPr="00CB04C2">
        <w:rPr>
          <w:b/>
          <w:bCs/>
        </w:rPr>
        <w:t>more simple</w:t>
      </w:r>
      <w:proofErr w:type="gramEnd"/>
      <w:r w:rsidRPr="00CB04C2">
        <w:rPr>
          <w:b/>
          <w:bCs/>
        </w:rPr>
        <w:t xml:space="preserve"> functionality to the points or lines like getting line slope.</w:t>
      </w:r>
    </w:p>
    <w:p w14:paraId="04AA1799" w14:textId="5D84314C" w:rsidR="00CB04C2" w:rsidRDefault="00CB04C2" w:rsidP="00CB04C2">
      <w:pPr>
        <w:pStyle w:val="a4"/>
        <w:ind w:left="420" w:firstLineChars="0" w:firstLine="0"/>
      </w:pPr>
      <w:r>
        <w:t xml:space="preserve">I have added methods </w:t>
      </w:r>
      <w:proofErr w:type="spellStart"/>
      <w:r w:rsidRPr="00CB04C2">
        <w:t>SwapXY</w:t>
      </w:r>
      <w:proofErr w:type="spellEnd"/>
      <w:r w:rsidRPr="00CB04C2">
        <w:t xml:space="preserve"> for point class, </w:t>
      </w:r>
      <w:proofErr w:type="spellStart"/>
      <w:r w:rsidRPr="00CB04C2">
        <w:t>getSlope</w:t>
      </w:r>
      <w:proofErr w:type="spellEnd"/>
      <w:r w:rsidRPr="00CB04C2">
        <w:t xml:space="preserve"> for </w:t>
      </w:r>
      <w:r>
        <w:t>L</w:t>
      </w:r>
      <w:r w:rsidRPr="00CB04C2">
        <w:t>ine class</w:t>
      </w:r>
    </w:p>
    <w:p w14:paraId="33641C0F" w14:textId="25CB8F98" w:rsidR="000E363B" w:rsidRDefault="000E363B" w:rsidP="000E363B">
      <w:pPr>
        <w:ind w:firstLine="420"/>
      </w:pPr>
      <w:r>
        <w:rPr>
          <w:noProof/>
        </w:rPr>
        <w:lastRenderedPageBreak/>
        <w:drawing>
          <wp:inline distT="0" distB="0" distL="0" distR="0" wp14:anchorId="3AB32001" wp14:editId="2BC97EF2">
            <wp:extent cx="1966224" cy="1048956"/>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91847" cy="1062625"/>
                    </a:xfrm>
                    <a:prstGeom prst="rect">
                      <a:avLst/>
                    </a:prstGeom>
                  </pic:spPr>
                </pic:pic>
              </a:graphicData>
            </a:graphic>
          </wp:inline>
        </w:drawing>
      </w:r>
    </w:p>
    <w:p w14:paraId="0D507245" w14:textId="190E2D77" w:rsidR="000E363B" w:rsidRPr="00CB04C2" w:rsidRDefault="000E363B" w:rsidP="000E363B">
      <w:pPr>
        <w:ind w:firstLine="420"/>
        <w:rPr>
          <w:rFonts w:hint="eastAsia"/>
        </w:rPr>
      </w:pPr>
      <w:r>
        <w:rPr>
          <w:noProof/>
        </w:rPr>
        <w:drawing>
          <wp:inline distT="0" distB="0" distL="0" distR="0" wp14:anchorId="4FF2E99C" wp14:editId="581E92BC">
            <wp:extent cx="3208328" cy="1042533"/>
            <wp:effectExtent l="0" t="0" r="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54145" cy="1057421"/>
                    </a:xfrm>
                    <a:prstGeom prst="rect">
                      <a:avLst/>
                    </a:prstGeom>
                  </pic:spPr>
                </pic:pic>
              </a:graphicData>
            </a:graphic>
          </wp:inline>
        </w:drawing>
      </w:r>
    </w:p>
    <w:p w14:paraId="0C580B46" w14:textId="70194505" w:rsidR="00CB04C2" w:rsidRPr="00CB04C2" w:rsidRDefault="00CB04C2" w:rsidP="00CB04C2">
      <w:pPr>
        <w:pStyle w:val="a4"/>
        <w:numPr>
          <w:ilvl w:val="0"/>
          <w:numId w:val="3"/>
        </w:numPr>
        <w:ind w:firstLineChars="0"/>
        <w:rPr>
          <w:b/>
          <w:bCs/>
        </w:rPr>
      </w:pPr>
      <w:r w:rsidRPr="00CB04C2">
        <w:rPr>
          <w:b/>
          <w:bCs/>
        </w:rPr>
        <w:t xml:space="preserve">Add more complex functionality to the line class like checking to see if a line crosses another line. </w:t>
      </w:r>
    </w:p>
    <w:p w14:paraId="28B522DF" w14:textId="59F8870D" w:rsidR="00CB04C2" w:rsidRDefault="00CB04C2" w:rsidP="00CB04C2">
      <w:pPr>
        <w:pStyle w:val="a4"/>
        <w:ind w:left="420" w:firstLineChars="0" w:firstLine="0"/>
      </w:pPr>
      <w:r>
        <w:t xml:space="preserve">I have added </w:t>
      </w:r>
      <w:proofErr w:type="spellStart"/>
      <w:r w:rsidRPr="00CB04C2">
        <w:t>checkcross</w:t>
      </w:r>
      <w:proofErr w:type="spellEnd"/>
      <w:r>
        <w:t xml:space="preserve"> method for </w:t>
      </w:r>
      <w:r>
        <w:t>L</w:t>
      </w:r>
      <w:r w:rsidRPr="00CB04C2">
        <w:t>ine class</w:t>
      </w:r>
      <w:r>
        <w:t xml:space="preserve"> </w:t>
      </w:r>
    </w:p>
    <w:p w14:paraId="2E61F4A3" w14:textId="3F4B9E8C" w:rsidR="000E363B" w:rsidRPr="00CB04C2" w:rsidRDefault="000E363B" w:rsidP="00CB04C2">
      <w:pPr>
        <w:pStyle w:val="a4"/>
        <w:ind w:left="420" w:firstLineChars="0" w:firstLine="0"/>
      </w:pPr>
      <w:r>
        <w:rPr>
          <w:noProof/>
        </w:rPr>
        <w:drawing>
          <wp:inline distT="0" distB="0" distL="0" distR="0" wp14:anchorId="530E41F7" wp14:editId="4174CEDC">
            <wp:extent cx="3898900" cy="711622"/>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30318" cy="717356"/>
                    </a:xfrm>
                    <a:prstGeom prst="rect">
                      <a:avLst/>
                    </a:prstGeom>
                  </pic:spPr>
                </pic:pic>
              </a:graphicData>
            </a:graphic>
          </wp:inline>
        </w:drawing>
      </w:r>
    </w:p>
    <w:p w14:paraId="48077F75" w14:textId="7C424391" w:rsidR="00CB04C2" w:rsidRPr="000E363B" w:rsidRDefault="000E363B" w:rsidP="00CB04C2">
      <w:pPr>
        <w:pStyle w:val="a4"/>
        <w:numPr>
          <w:ilvl w:val="0"/>
          <w:numId w:val="3"/>
        </w:numPr>
        <w:ind w:firstLineChars="0"/>
        <w:rPr>
          <w:b/>
          <w:bCs/>
        </w:rPr>
      </w:pPr>
      <w:r>
        <w:rPr>
          <w:b/>
          <w:bCs/>
        </w:rPr>
        <w:t>D</w:t>
      </w:r>
      <w:r w:rsidR="00CB04C2" w:rsidRPr="000E363B">
        <w:rPr>
          <w:b/>
          <w:bCs/>
        </w:rPr>
        <w:t>o a string override.</w:t>
      </w:r>
    </w:p>
    <w:p w14:paraId="62B1790E" w14:textId="3930B10E" w:rsidR="00CB04C2" w:rsidRDefault="000E363B" w:rsidP="00CB04C2">
      <w:pPr>
        <w:pStyle w:val="a4"/>
        <w:ind w:left="420" w:firstLineChars="0" w:firstLine="0"/>
      </w:pPr>
      <w:r>
        <w:t xml:space="preserve">I have </w:t>
      </w:r>
      <w:r>
        <w:t>o</w:t>
      </w:r>
      <w:r w:rsidR="00CB04C2" w:rsidRPr="00CB04C2">
        <w:t xml:space="preserve">verridden the </w:t>
      </w:r>
      <w:proofErr w:type="spellStart"/>
      <w:r w:rsidR="00CB04C2" w:rsidRPr="00CB04C2">
        <w:t>toString</w:t>
      </w:r>
      <w:proofErr w:type="spellEnd"/>
      <w:r w:rsidR="00CB04C2" w:rsidRPr="00CB04C2">
        <w:t xml:space="preserve"> method for point class</w:t>
      </w:r>
      <w:r>
        <w:t xml:space="preserve"> and line class</w:t>
      </w:r>
    </w:p>
    <w:p w14:paraId="1C05257A" w14:textId="10714A76" w:rsidR="000E363B" w:rsidRDefault="000E363B" w:rsidP="00CB04C2">
      <w:pPr>
        <w:pStyle w:val="a4"/>
        <w:ind w:left="420" w:firstLineChars="0" w:firstLine="0"/>
      </w:pPr>
      <w:r>
        <w:rPr>
          <w:noProof/>
        </w:rPr>
        <w:drawing>
          <wp:inline distT="0" distB="0" distL="0" distR="0" wp14:anchorId="150A3920" wp14:editId="2C5693D0">
            <wp:extent cx="4044950" cy="730974"/>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67646" cy="735075"/>
                    </a:xfrm>
                    <a:prstGeom prst="rect">
                      <a:avLst/>
                    </a:prstGeom>
                  </pic:spPr>
                </pic:pic>
              </a:graphicData>
            </a:graphic>
          </wp:inline>
        </w:drawing>
      </w:r>
    </w:p>
    <w:p w14:paraId="654257AC" w14:textId="655A064C" w:rsidR="000E363B" w:rsidRPr="00CB04C2" w:rsidRDefault="000E363B" w:rsidP="00CB04C2">
      <w:pPr>
        <w:pStyle w:val="a4"/>
        <w:ind w:left="420" w:firstLineChars="0" w:firstLine="0"/>
        <w:rPr>
          <w:rFonts w:hint="eastAsia"/>
        </w:rPr>
      </w:pPr>
      <w:r>
        <w:rPr>
          <w:noProof/>
        </w:rPr>
        <w:drawing>
          <wp:inline distT="0" distB="0" distL="0" distR="0" wp14:anchorId="49B08E84" wp14:editId="2E4E28E5">
            <wp:extent cx="2794000" cy="888388"/>
            <wp:effectExtent l="0" t="0" r="635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30285" cy="899925"/>
                    </a:xfrm>
                    <a:prstGeom prst="rect">
                      <a:avLst/>
                    </a:prstGeom>
                  </pic:spPr>
                </pic:pic>
              </a:graphicData>
            </a:graphic>
          </wp:inline>
        </w:drawing>
      </w:r>
    </w:p>
    <w:p w14:paraId="4D7DE7D9" w14:textId="17AC0D7D" w:rsidR="00CB04C2" w:rsidRPr="000E363B" w:rsidRDefault="000E363B" w:rsidP="00CB04C2">
      <w:pPr>
        <w:pStyle w:val="a4"/>
        <w:numPr>
          <w:ilvl w:val="0"/>
          <w:numId w:val="3"/>
        </w:numPr>
        <w:ind w:firstLineChars="0"/>
        <w:rPr>
          <w:b/>
          <w:bCs/>
        </w:rPr>
      </w:pPr>
      <w:r w:rsidRPr="000E363B">
        <w:rPr>
          <w:b/>
          <w:bCs/>
        </w:rPr>
        <w:t>D</w:t>
      </w:r>
      <w:r w:rsidR="00CB04C2" w:rsidRPr="000E363B">
        <w:rPr>
          <w:b/>
          <w:bCs/>
        </w:rPr>
        <w:t xml:space="preserve">o an </w:t>
      </w:r>
      <w:proofErr w:type="gramStart"/>
      <w:r w:rsidR="00CB04C2" w:rsidRPr="000E363B">
        <w:rPr>
          <w:b/>
          <w:bCs/>
        </w:rPr>
        <w:t>equals</w:t>
      </w:r>
      <w:proofErr w:type="gramEnd"/>
      <w:r w:rsidR="00CB04C2" w:rsidRPr="000E363B">
        <w:rPr>
          <w:b/>
          <w:bCs/>
        </w:rPr>
        <w:t xml:space="preserve"> override.</w:t>
      </w:r>
    </w:p>
    <w:p w14:paraId="68DBB334" w14:textId="7F2C93AE" w:rsidR="008B6400" w:rsidRPr="000E363B" w:rsidRDefault="000E363B" w:rsidP="000E363B">
      <w:pPr>
        <w:pStyle w:val="a4"/>
        <w:ind w:left="420" w:firstLineChars="0" w:firstLine="0"/>
        <w:rPr>
          <w:rFonts w:hint="eastAsia"/>
        </w:rPr>
      </w:pPr>
      <w:r>
        <w:t>I have o</w:t>
      </w:r>
      <w:r w:rsidRPr="00CB04C2">
        <w:t xml:space="preserve">verridden the </w:t>
      </w:r>
      <w:r>
        <w:t xml:space="preserve">equals as well as </w:t>
      </w:r>
      <w:proofErr w:type="spellStart"/>
      <w:r>
        <w:t>hashcode</w:t>
      </w:r>
      <w:proofErr w:type="spellEnd"/>
      <w:r w:rsidRPr="00CB04C2">
        <w:t xml:space="preserve"> method for point class</w:t>
      </w:r>
    </w:p>
    <w:p w14:paraId="2FE7751A" w14:textId="7FCB6186" w:rsidR="000E363B" w:rsidRDefault="000E363B" w:rsidP="000E363B">
      <w:pPr>
        <w:ind w:firstLine="420"/>
        <w:rPr>
          <w:rFonts w:ascii="Arial" w:eastAsia="宋体" w:hAnsi="Arial" w:cs="Arial"/>
          <w:b/>
          <w:bCs/>
          <w:color w:val="2D3B45"/>
          <w:kern w:val="0"/>
          <w:sz w:val="22"/>
        </w:rPr>
      </w:pPr>
      <w:r>
        <w:rPr>
          <w:noProof/>
        </w:rPr>
        <w:drawing>
          <wp:inline distT="0" distB="0" distL="0" distR="0" wp14:anchorId="60CD2A59" wp14:editId="702BF4F9">
            <wp:extent cx="2540000" cy="2037566"/>
            <wp:effectExtent l="0" t="0" r="0"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53456" cy="2048361"/>
                    </a:xfrm>
                    <a:prstGeom prst="rect">
                      <a:avLst/>
                    </a:prstGeom>
                  </pic:spPr>
                </pic:pic>
              </a:graphicData>
            </a:graphic>
          </wp:inline>
        </w:drawing>
      </w:r>
      <w:r>
        <w:rPr>
          <w:noProof/>
        </w:rPr>
        <w:drawing>
          <wp:inline distT="0" distB="0" distL="0" distR="0" wp14:anchorId="38694931" wp14:editId="6EC6B98D">
            <wp:extent cx="2273300" cy="15302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94924" cy="1544756"/>
                    </a:xfrm>
                    <a:prstGeom prst="rect">
                      <a:avLst/>
                    </a:prstGeom>
                  </pic:spPr>
                </pic:pic>
              </a:graphicData>
            </a:graphic>
          </wp:inline>
        </w:drawing>
      </w:r>
    </w:p>
    <w:p w14:paraId="157AE956" w14:textId="5C39C92C" w:rsidR="004765F8" w:rsidRDefault="008B6400" w:rsidP="000B02C2">
      <w:pPr>
        <w:rPr>
          <w:rFonts w:ascii="Arial" w:eastAsia="宋体" w:hAnsi="Arial" w:cs="Arial"/>
          <w:color w:val="2D3B45"/>
          <w:kern w:val="0"/>
          <w:sz w:val="22"/>
        </w:rPr>
      </w:pPr>
      <w:r w:rsidRPr="008B6400">
        <w:rPr>
          <w:rFonts w:ascii="Arial" w:eastAsia="宋体" w:hAnsi="Arial" w:cs="Arial"/>
          <w:b/>
          <w:bCs/>
          <w:color w:val="2D3B45"/>
          <w:kern w:val="0"/>
          <w:sz w:val="22"/>
        </w:rPr>
        <w:t>Grading Statement</w:t>
      </w:r>
    </w:p>
    <w:p w14:paraId="3AB7A4B0" w14:textId="5BC75EFB" w:rsidR="00AA0356" w:rsidRPr="00F056DC" w:rsidRDefault="000E363B" w:rsidP="000B02C2">
      <w:r w:rsidRPr="00F056DC">
        <w:lastRenderedPageBreak/>
        <w:t>Tests: all tests are passed</w:t>
      </w:r>
    </w:p>
    <w:p w14:paraId="0A93A651" w14:textId="02AA0DCB" w:rsidR="000E363B" w:rsidRPr="00F056DC" w:rsidRDefault="000E363B" w:rsidP="000B02C2">
      <w:r w:rsidRPr="00F056DC">
        <w:rPr>
          <w:rFonts w:hint="eastAsia"/>
        </w:rPr>
        <w:t>P</w:t>
      </w:r>
      <w:r w:rsidRPr="00F056DC">
        <w:t>oint class: print method created and tested in the driver</w:t>
      </w:r>
    </w:p>
    <w:p w14:paraId="4C5579B1" w14:textId="77777777" w:rsidR="000E363B" w:rsidRPr="00F056DC" w:rsidRDefault="000E363B" w:rsidP="000E363B">
      <w:r w:rsidRPr="00F056DC">
        <w:rPr>
          <w:rFonts w:hint="eastAsia"/>
        </w:rPr>
        <w:t>L</w:t>
      </w:r>
      <w:r w:rsidRPr="00F056DC">
        <w:t xml:space="preserve">ine class: </w:t>
      </w:r>
      <w:r w:rsidRPr="00F056DC">
        <w:t>print method created and tested in the driver</w:t>
      </w:r>
    </w:p>
    <w:p w14:paraId="50DFE509" w14:textId="0A5F0894" w:rsidR="000E363B" w:rsidRPr="00F056DC" w:rsidRDefault="00F056DC" w:rsidP="000B02C2">
      <w:r w:rsidRPr="00F056DC">
        <w:rPr>
          <w:rFonts w:hint="eastAsia"/>
        </w:rPr>
        <w:t>D</w:t>
      </w:r>
      <w:r w:rsidRPr="00F056DC">
        <w:t>river: Point and Line class are tested in Driver</w:t>
      </w:r>
    </w:p>
    <w:p w14:paraId="7AD8D42D" w14:textId="4A6B5C98" w:rsidR="00F056DC" w:rsidRPr="00F056DC" w:rsidRDefault="00F056DC" w:rsidP="000B02C2">
      <w:proofErr w:type="spellStart"/>
      <w:r w:rsidRPr="00F056DC">
        <w:rPr>
          <w:rFonts w:hint="eastAsia"/>
        </w:rPr>
        <w:t>M</w:t>
      </w:r>
      <w:r w:rsidRPr="00F056DC">
        <w:t>isc</w:t>
      </w:r>
      <w:proofErr w:type="spellEnd"/>
      <w:r w:rsidRPr="00F056DC">
        <w:t>: report is provided and code is written based on the requirement</w:t>
      </w:r>
    </w:p>
    <w:p w14:paraId="13CC02CC" w14:textId="587D2F43" w:rsidR="00F056DC" w:rsidRPr="00F056DC" w:rsidRDefault="00F056DC" w:rsidP="000B02C2">
      <w:r w:rsidRPr="00F056DC">
        <w:rPr>
          <w:rFonts w:hint="eastAsia"/>
        </w:rPr>
        <w:t>E</w:t>
      </w:r>
      <w:r w:rsidRPr="00F056DC">
        <w:t>xtensions: 5 extensions are implemented as follows</w:t>
      </w:r>
    </w:p>
    <w:p w14:paraId="153A0DAC" w14:textId="558B02CB" w:rsidR="00F056DC" w:rsidRPr="00F056DC" w:rsidRDefault="00F056DC" w:rsidP="00F056DC">
      <w:pPr>
        <w:rPr>
          <w:rFonts w:hint="eastAsia"/>
        </w:rPr>
      </w:pPr>
      <w:r w:rsidRPr="00F056DC">
        <w:tab/>
        <w:t xml:space="preserve">Increase the percent coverage of the provided testing class. </w:t>
      </w:r>
    </w:p>
    <w:p w14:paraId="6F2B4457" w14:textId="50F6FD56" w:rsidR="00F056DC" w:rsidRPr="00F056DC" w:rsidRDefault="00F056DC" w:rsidP="00F056DC">
      <w:r w:rsidRPr="00F056DC">
        <w:tab/>
        <w:t xml:space="preserve">Add </w:t>
      </w:r>
      <w:proofErr w:type="gramStart"/>
      <w:r w:rsidRPr="00F056DC">
        <w:t>more simple</w:t>
      </w:r>
      <w:proofErr w:type="gramEnd"/>
      <w:r w:rsidRPr="00F056DC">
        <w:t xml:space="preserve"> functionality to the points or lines like getting line slope.</w:t>
      </w:r>
    </w:p>
    <w:p w14:paraId="47C5D930" w14:textId="38744133" w:rsidR="00F056DC" w:rsidRPr="00F056DC" w:rsidRDefault="00F056DC" w:rsidP="00F056DC">
      <w:pPr>
        <w:rPr>
          <w:rFonts w:hint="eastAsia"/>
        </w:rPr>
      </w:pPr>
      <w:r w:rsidRPr="00F056DC">
        <w:t xml:space="preserve">I have added methods </w:t>
      </w:r>
      <w:proofErr w:type="spellStart"/>
      <w:r w:rsidRPr="00F056DC">
        <w:t>SwapXY</w:t>
      </w:r>
      <w:proofErr w:type="spellEnd"/>
      <w:r w:rsidRPr="00F056DC">
        <w:t xml:space="preserve"> for point class, </w:t>
      </w:r>
      <w:proofErr w:type="spellStart"/>
      <w:r w:rsidRPr="00F056DC">
        <w:t>getSlope</w:t>
      </w:r>
      <w:proofErr w:type="spellEnd"/>
      <w:r w:rsidRPr="00F056DC">
        <w:t xml:space="preserve"> for Line class</w:t>
      </w:r>
    </w:p>
    <w:p w14:paraId="3A50B4D7" w14:textId="2E61B30C" w:rsidR="00F056DC" w:rsidRPr="00F056DC" w:rsidRDefault="00F056DC" w:rsidP="00F056DC">
      <w:pPr>
        <w:rPr>
          <w:rFonts w:hint="eastAsia"/>
        </w:rPr>
      </w:pPr>
      <w:r w:rsidRPr="00F056DC">
        <w:tab/>
        <w:t xml:space="preserve">Add more complex functionality to the line class like checking to see if a line crosses another line. </w:t>
      </w:r>
    </w:p>
    <w:p w14:paraId="4A0D28C1" w14:textId="751E8EED" w:rsidR="00F056DC" w:rsidRPr="00F056DC" w:rsidRDefault="00F056DC" w:rsidP="00F056DC">
      <w:pPr>
        <w:rPr>
          <w:rFonts w:hint="eastAsia"/>
        </w:rPr>
      </w:pPr>
      <w:r w:rsidRPr="00F056DC">
        <w:tab/>
        <w:t>Do a string override.</w:t>
      </w:r>
    </w:p>
    <w:p w14:paraId="75E15D76" w14:textId="305E0373" w:rsidR="00F056DC" w:rsidRPr="00F056DC" w:rsidRDefault="00F056DC" w:rsidP="00F056DC">
      <w:r w:rsidRPr="00F056DC">
        <w:tab/>
        <w:t xml:space="preserve">Do an </w:t>
      </w:r>
      <w:proofErr w:type="gramStart"/>
      <w:r w:rsidRPr="00F056DC">
        <w:t>equals</w:t>
      </w:r>
      <w:proofErr w:type="gramEnd"/>
      <w:r w:rsidRPr="00F056DC">
        <w:t xml:space="preserve"> override.</w:t>
      </w:r>
    </w:p>
    <w:p w14:paraId="2BA2EFD5" w14:textId="5310B1D7" w:rsidR="00D27AA9" w:rsidRPr="00743839" w:rsidRDefault="00AA0356" w:rsidP="00743839">
      <w:pPr>
        <w:widowControl/>
        <w:jc w:val="left"/>
        <w:textAlignment w:val="baseline"/>
      </w:pPr>
      <w:r>
        <w:t xml:space="preserve">For </w:t>
      </w:r>
      <w:r w:rsidR="00DA4CCD">
        <w:t xml:space="preserve">the </w:t>
      </w:r>
      <w:r>
        <w:t>above reasons, I think t</w:t>
      </w:r>
      <w:r w:rsidR="00BE1BC4" w:rsidRPr="00743839">
        <w:t xml:space="preserve">his </w:t>
      </w:r>
      <w:r>
        <w:t xml:space="preserve">work </w:t>
      </w:r>
      <w:r w:rsidR="00BE1BC4" w:rsidRPr="00743839">
        <w:t xml:space="preserve">deserves a </w:t>
      </w:r>
      <w:r>
        <w:t>full</w:t>
      </w:r>
      <w:r w:rsidR="00BE1BC4" w:rsidRPr="00743839">
        <w:t xml:space="preserve"> mark.</w:t>
      </w:r>
    </w:p>
    <w:p w14:paraId="635F5F30" w14:textId="7C6D4315" w:rsidR="00D27AA9" w:rsidRPr="00C6668B" w:rsidRDefault="000E363B" w:rsidP="00C6668B">
      <w:pPr>
        <w:widowControl/>
        <w:spacing w:after="200"/>
        <w:jc w:val="center"/>
        <w:textAlignment w:val="baseline"/>
        <w:rPr>
          <w:rFonts w:ascii="Arial" w:eastAsia="宋体" w:hAnsi="Arial" w:cs="Arial"/>
          <w:b/>
          <w:bCs/>
          <w:color w:val="2D3B45"/>
          <w:kern w:val="0"/>
          <w:sz w:val="22"/>
        </w:rPr>
      </w:pPr>
      <w:r>
        <w:rPr>
          <w:noProof/>
        </w:rPr>
        <w:drawing>
          <wp:inline distT="0" distB="0" distL="0" distR="0" wp14:anchorId="06B36A7A" wp14:editId="567A334A">
            <wp:extent cx="3604744" cy="4694066"/>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32033" cy="4729601"/>
                    </a:xfrm>
                    <a:prstGeom prst="rect">
                      <a:avLst/>
                    </a:prstGeom>
                  </pic:spPr>
                </pic:pic>
              </a:graphicData>
            </a:graphic>
          </wp:inline>
        </w:drawing>
      </w:r>
      <w:r w:rsidR="00E16592">
        <w:rPr>
          <w:noProof/>
        </w:rPr>
        <w:t xml:space="preserve"> </w:t>
      </w:r>
    </w:p>
    <w:sectPr w:rsidR="00D27AA9" w:rsidRPr="00C6668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E1D06F" w14:textId="77777777" w:rsidR="00C370FD" w:rsidRDefault="00C370FD" w:rsidP="00C82BC1">
      <w:r>
        <w:separator/>
      </w:r>
    </w:p>
  </w:endnote>
  <w:endnote w:type="continuationSeparator" w:id="0">
    <w:p w14:paraId="18153F12" w14:textId="77777777" w:rsidR="00C370FD" w:rsidRDefault="00C370FD" w:rsidP="00C82B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16EADC" w14:textId="77777777" w:rsidR="00C370FD" w:rsidRDefault="00C370FD" w:rsidP="00C82BC1">
      <w:r>
        <w:separator/>
      </w:r>
    </w:p>
  </w:footnote>
  <w:footnote w:type="continuationSeparator" w:id="0">
    <w:p w14:paraId="5190F817" w14:textId="77777777" w:rsidR="00C370FD" w:rsidRDefault="00C370FD" w:rsidP="00C82B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DF044A"/>
    <w:multiLevelType w:val="hybridMultilevel"/>
    <w:tmpl w:val="810072B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2F2841EE"/>
    <w:multiLevelType w:val="multilevel"/>
    <w:tmpl w:val="0DBA14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147381A"/>
    <w:multiLevelType w:val="hybridMultilevel"/>
    <w:tmpl w:val="0F5EF56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824278804">
    <w:abstractNumId w:val="1"/>
  </w:num>
  <w:num w:numId="2" w16cid:durableId="1383365693">
    <w:abstractNumId w:val="0"/>
  </w:num>
  <w:num w:numId="3" w16cid:durableId="9253030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sjC3MDQyNDE1sTRR0lEKTi0uzszPAykwqQUAtWVaJCwAAAA="/>
  </w:docVars>
  <w:rsids>
    <w:rsidRoot w:val="009D75D9"/>
    <w:rsid w:val="00027557"/>
    <w:rsid w:val="00027BDD"/>
    <w:rsid w:val="000B02C2"/>
    <w:rsid w:val="000D5331"/>
    <w:rsid w:val="000E363B"/>
    <w:rsid w:val="00217348"/>
    <w:rsid w:val="00347E63"/>
    <w:rsid w:val="0040588D"/>
    <w:rsid w:val="004765F8"/>
    <w:rsid w:val="004C0A23"/>
    <w:rsid w:val="006865EF"/>
    <w:rsid w:val="0074215A"/>
    <w:rsid w:val="00743839"/>
    <w:rsid w:val="007C3646"/>
    <w:rsid w:val="007F4FB8"/>
    <w:rsid w:val="0089732F"/>
    <w:rsid w:val="008B6400"/>
    <w:rsid w:val="009024EA"/>
    <w:rsid w:val="00987E67"/>
    <w:rsid w:val="009971C4"/>
    <w:rsid w:val="009D75D9"/>
    <w:rsid w:val="00A06CF5"/>
    <w:rsid w:val="00AA0356"/>
    <w:rsid w:val="00AC1F97"/>
    <w:rsid w:val="00AF3214"/>
    <w:rsid w:val="00B31403"/>
    <w:rsid w:val="00B34054"/>
    <w:rsid w:val="00B9650C"/>
    <w:rsid w:val="00BB3087"/>
    <w:rsid w:val="00BE1BC4"/>
    <w:rsid w:val="00BF00B2"/>
    <w:rsid w:val="00C370FD"/>
    <w:rsid w:val="00C404F9"/>
    <w:rsid w:val="00C47E79"/>
    <w:rsid w:val="00C6668B"/>
    <w:rsid w:val="00C82BC1"/>
    <w:rsid w:val="00C8524A"/>
    <w:rsid w:val="00CA05C8"/>
    <w:rsid w:val="00CB04C2"/>
    <w:rsid w:val="00CE1E51"/>
    <w:rsid w:val="00D134A4"/>
    <w:rsid w:val="00D27AA9"/>
    <w:rsid w:val="00DA4CCD"/>
    <w:rsid w:val="00DC589F"/>
    <w:rsid w:val="00E12B3E"/>
    <w:rsid w:val="00E16592"/>
    <w:rsid w:val="00E1764E"/>
    <w:rsid w:val="00F056DC"/>
    <w:rsid w:val="00F46234"/>
    <w:rsid w:val="00F57C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7E43FA"/>
  <w15:chartTrackingRefBased/>
  <w15:docId w15:val="{30ACF282-DECA-4BA8-825D-D61A88967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8B6400"/>
    <w:pPr>
      <w:widowControl/>
      <w:spacing w:before="100" w:beforeAutospacing="1" w:after="100" w:afterAutospacing="1"/>
      <w:jc w:val="left"/>
    </w:pPr>
    <w:rPr>
      <w:rFonts w:ascii="宋体" w:eastAsia="宋体" w:hAnsi="宋体" w:cs="宋体"/>
      <w:kern w:val="0"/>
      <w:sz w:val="24"/>
      <w:szCs w:val="24"/>
    </w:rPr>
  </w:style>
  <w:style w:type="paragraph" w:styleId="a4">
    <w:name w:val="List Paragraph"/>
    <w:basedOn w:val="a"/>
    <w:uiPriority w:val="34"/>
    <w:qFormat/>
    <w:rsid w:val="00F57C86"/>
    <w:pPr>
      <w:ind w:firstLineChars="200" w:firstLine="420"/>
    </w:pPr>
  </w:style>
  <w:style w:type="character" w:styleId="a5">
    <w:name w:val="Hyperlink"/>
    <w:basedOn w:val="a0"/>
    <w:uiPriority w:val="99"/>
    <w:unhideWhenUsed/>
    <w:rsid w:val="00A06CF5"/>
    <w:rPr>
      <w:color w:val="0563C1" w:themeColor="hyperlink"/>
      <w:u w:val="single"/>
    </w:rPr>
  </w:style>
  <w:style w:type="character" w:styleId="a6">
    <w:name w:val="Unresolved Mention"/>
    <w:basedOn w:val="a0"/>
    <w:uiPriority w:val="99"/>
    <w:semiHidden/>
    <w:unhideWhenUsed/>
    <w:rsid w:val="00A06CF5"/>
    <w:rPr>
      <w:color w:val="605E5C"/>
      <w:shd w:val="clear" w:color="auto" w:fill="E1DFDD"/>
    </w:rPr>
  </w:style>
  <w:style w:type="paragraph" w:styleId="a7">
    <w:name w:val="header"/>
    <w:basedOn w:val="a"/>
    <w:link w:val="a8"/>
    <w:uiPriority w:val="99"/>
    <w:unhideWhenUsed/>
    <w:rsid w:val="00C82BC1"/>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C82BC1"/>
    <w:rPr>
      <w:sz w:val="18"/>
      <w:szCs w:val="18"/>
    </w:rPr>
  </w:style>
  <w:style w:type="paragraph" w:styleId="a9">
    <w:name w:val="footer"/>
    <w:basedOn w:val="a"/>
    <w:link w:val="aa"/>
    <w:uiPriority w:val="99"/>
    <w:unhideWhenUsed/>
    <w:rsid w:val="00C82BC1"/>
    <w:pPr>
      <w:tabs>
        <w:tab w:val="center" w:pos="4153"/>
        <w:tab w:val="right" w:pos="8306"/>
      </w:tabs>
      <w:snapToGrid w:val="0"/>
      <w:jc w:val="left"/>
    </w:pPr>
    <w:rPr>
      <w:sz w:val="18"/>
      <w:szCs w:val="18"/>
    </w:rPr>
  </w:style>
  <w:style w:type="character" w:customStyle="1" w:styleId="aa">
    <w:name w:val="页脚 字符"/>
    <w:basedOn w:val="a0"/>
    <w:link w:val="a9"/>
    <w:uiPriority w:val="99"/>
    <w:rsid w:val="00C82BC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72097">
      <w:bodyDiv w:val="1"/>
      <w:marLeft w:val="0"/>
      <w:marRight w:val="0"/>
      <w:marTop w:val="0"/>
      <w:marBottom w:val="0"/>
      <w:divBdr>
        <w:top w:val="none" w:sz="0" w:space="0" w:color="auto"/>
        <w:left w:val="none" w:sz="0" w:space="0" w:color="auto"/>
        <w:bottom w:val="none" w:sz="0" w:space="0" w:color="auto"/>
        <w:right w:val="none" w:sz="0" w:space="0" w:color="auto"/>
      </w:divBdr>
      <w:divsChild>
        <w:div w:id="1197040040">
          <w:marLeft w:val="0"/>
          <w:marRight w:val="0"/>
          <w:marTop w:val="0"/>
          <w:marBottom w:val="0"/>
          <w:divBdr>
            <w:top w:val="none" w:sz="0" w:space="0" w:color="auto"/>
            <w:left w:val="none" w:sz="0" w:space="0" w:color="auto"/>
            <w:bottom w:val="none" w:sz="0" w:space="0" w:color="auto"/>
            <w:right w:val="none" w:sz="0" w:space="0" w:color="auto"/>
          </w:divBdr>
          <w:divsChild>
            <w:div w:id="1700200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940696">
      <w:bodyDiv w:val="1"/>
      <w:marLeft w:val="0"/>
      <w:marRight w:val="0"/>
      <w:marTop w:val="0"/>
      <w:marBottom w:val="0"/>
      <w:divBdr>
        <w:top w:val="none" w:sz="0" w:space="0" w:color="auto"/>
        <w:left w:val="none" w:sz="0" w:space="0" w:color="auto"/>
        <w:bottom w:val="none" w:sz="0" w:space="0" w:color="auto"/>
        <w:right w:val="none" w:sz="0" w:space="0" w:color="auto"/>
      </w:divBdr>
      <w:divsChild>
        <w:div w:id="391733892">
          <w:marLeft w:val="0"/>
          <w:marRight w:val="0"/>
          <w:marTop w:val="0"/>
          <w:marBottom w:val="0"/>
          <w:divBdr>
            <w:top w:val="none" w:sz="0" w:space="0" w:color="auto"/>
            <w:left w:val="none" w:sz="0" w:space="0" w:color="auto"/>
            <w:bottom w:val="none" w:sz="0" w:space="0" w:color="auto"/>
            <w:right w:val="none" w:sz="0" w:space="0" w:color="auto"/>
          </w:divBdr>
          <w:divsChild>
            <w:div w:id="2102989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646241">
      <w:bodyDiv w:val="1"/>
      <w:marLeft w:val="0"/>
      <w:marRight w:val="0"/>
      <w:marTop w:val="0"/>
      <w:marBottom w:val="0"/>
      <w:divBdr>
        <w:top w:val="none" w:sz="0" w:space="0" w:color="auto"/>
        <w:left w:val="none" w:sz="0" w:space="0" w:color="auto"/>
        <w:bottom w:val="none" w:sz="0" w:space="0" w:color="auto"/>
        <w:right w:val="none" w:sz="0" w:space="0" w:color="auto"/>
      </w:divBdr>
      <w:divsChild>
        <w:div w:id="1512454512">
          <w:marLeft w:val="0"/>
          <w:marRight w:val="0"/>
          <w:marTop w:val="0"/>
          <w:marBottom w:val="0"/>
          <w:divBdr>
            <w:top w:val="none" w:sz="0" w:space="0" w:color="auto"/>
            <w:left w:val="none" w:sz="0" w:space="0" w:color="auto"/>
            <w:bottom w:val="none" w:sz="0" w:space="0" w:color="auto"/>
            <w:right w:val="none" w:sz="0" w:space="0" w:color="auto"/>
          </w:divBdr>
          <w:divsChild>
            <w:div w:id="1884706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313715">
      <w:bodyDiv w:val="1"/>
      <w:marLeft w:val="0"/>
      <w:marRight w:val="0"/>
      <w:marTop w:val="0"/>
      <w:marBottom w:val="0"/>
      <w:divBdr>
        <w:top w:val="none" w:sz="0" w:space="0" w:color="auto"/>
        <w:left w:val="none" w:sz="0" w:space="0" w:color="auto"/>
        <w:bottom w:val="none" w:sz="0" w:space="0" w:color="auto"/>
        <w:right w:val="none" w:sz="0" w:space="0" w:color="auto"/>
      </w:divBdr>
    </w:div>
    <w:div w:id="1661693514">
      <w:bodyDiv w:val="1"/>
      <w:marLeft w:val="0"/>
      <w:marRight w:val="0"/>
      <w:marTop w:val="0"/>
      <w:marBottom w:val="0"/>
      <w:divBdr>
        <w:top w:val="none" w:sz="0" w:space="0" w:color="auto"/>
        <w:left w:val="none" w:sz="0" w:space="0" w:color="auto"/>
        <w:bottom w:val="none" w:sz="0" w:space="0" w:color="auto"/>
        <w:right w:val="none" w:sz="0" w:space="0" w:color="auto"/>
      </w:divBdr>
    </w:div>
    <w:div w:id="1745491817">
      <w:bodyDiv w:val="1"/>
      <w:marLeft w:val="0"/>
      <w:marRight w:val="0"/>
      <w:marTop w:val="0"/>
      <w:marBottom w:val="0"/>
      <w:divBdr>
        <w:top w:val="none" w:sz="0" w:space="0" w:color="auto"/>
        <w:left w:val="none" w:sz="0" w:space="0" w:color="auto"/>
        <w:bottom w:val="none" w:sz="0" w:space="0" w:color="auto"/>
        <w:right w:val="none" w:sz="0" w:space="0" w:color="auto"/>
      </w:divBdr>
      <w:divsChild>
        <w:div w:id="1124856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3</Pages>
  <Words>389</Words>
  <Characters>2219</Characters>
  <Application>Microsoft Office Word</Application>
  <DocSecurity>0</DocSecurity>
  <Lines>18</Lines>
  <Paragraphs>5</Paragraphs>
  <ScaleCrop>false</ScaleCrop>
  <Company/>
  <LinksUpToDate>false</LinksUpToDate>
  <CharactersWithSpaces>2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xiaowen</dc:creator>
  <cp:keywords/>
  <dc:description/>
  <cp:lastModifiedBy>sun xiaowen</cp:lastModifiedBy>
  <cp:revision>8</cp:revision>
  <cp:lastPrinted>2023-01-30T22:46:00Z</cp:lastPrinted>
  <dcterms:created xsi:type="dcterms:W3CDTF">2023-01-23T21:36:00Z</dcterms:created>
  <dcterms:modified xsi:type="dcterms:W3CDTF">2023-01-30T22:47:00Z</dcterms:modified>
</cp:coreProperties>
</file>